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1FA86" w14:textId="77777777" w:rsidR="004A607D" w:rsidRDefault="004A607D" w:rsidP="004A607D">
      <w:pPr>
        <w:pStyle w:val="OMBInfo"/>
      </w:pPr>
      <w:bookmarkStart w:id="0" w:name="a.-personal-statement"/>
      <w:r>
        <w:t>OMB No. 0925-0001 and 0925-0002 (Rev. 10/2021</w:t>
      </w:r>
      <w:r w:rsidRPr="007E6E1E">
        <w:t xml:space="preserve"> </w:t>
      </w:r>
      <w:r>
        <w:t>Approved Through 01/31/2026)</w:t>
      </w:r>
    </w:p>
    <w:p w14:paraId="2574B967" w14:textId="77777777" w:rsidR="004A607D" w:rsidRPr="006E6FB5" w:rsidRDefault="004A607D" w:rsidP="004A607D">
      <w:pPr>
        <w:pStyle w:val="Title"/>
      </w:pPr>
      <w:r w:rsidRPr="006E6FB5">
        <w:t>BIOGRAPHICAL SKETCH</w:t>
      </w:r>
    </w:p>
    <w:p w14:paraId="09F96C47" w14:textId="77777777" w:rsidR="004A607D" w:rsidRPr="00F7284D" w:rsidRDefault="004A607D" w:rsidP="004A607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0BB9AB0" w14:textId="77777777" w:rsidR="004A607D" w:rsidRPr="00D3779E" w:rsidRDefault="004A607D" w:rsidP="004A607D">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82A22EF" w14:textId="77777777" w:rsidR="004A607D" w:rsidRPr="00D3779E" w:rsidRDefault="004A607D" w:rsidP="004A607D">
      <w:pPr>
        <w:pStyle w:val="FormFieldCaption1"/>
        <w:pBdr>
          <w:between w:val="single" w:sz="4" w:space="1" w:color="auto"/>
        </w:pBdr>
        <w:rPr>
          <w:sz w:val="32"/>
        </w:rPr>
      </w:pPr>
      <w:r w:rsidRPr="00D3779E">
        <w:rPr>
          <w:sz w:val="22"/>
        </w:rPr>
        <w:t>eRA COMMONS USER NAME (credential, e.g., agency login):</w:t>
      </w:r>
      <w:r>
        <w:rPr>
          <w:sz w:val="22"/>
        </w:rPr>
        <w:t xml:space="preserve"> brokampr</w:t>
      </w:r>
    </w:p>
    <w:p w14:paraId="038B123B" w14:textId="77777777" w:rsidR="004A607D" w:rsidRPr="00D3779E" w:rsidRDefault="004A607D" w:rsidP="004A607D">
      <w:pPr>
        <w:pStyle w:val="FormFieldCaption1"/>
        <w:pBdr>
          <w:between w:val="single" w:sz="4" w:space="1" w:color="auto"/>
        </w:pBdr>
        <w:rPr>
          <w:sz w:val="32"/>
        </w:rPr>
      </w:pPr>
      <w:r w:rsidRPr="00D3779E">
        <w:rPr>
          <w:sz w:val="22"/>
        </w:rPr>
        <w:t>POSITION TITLE:</w:t>
      </w:r>
      <w:r>
        <w:rPr>
          <w:sz w:val="22"/>
        </w:rPr>
        <w:t xml:space="preserve"> Associate Professor</w:t>
      </w:r>
    </w:p>
    <w:p w14:paraId="09470806" w14:textId="77777777" w:rsidR="004A607D" w:rsidRPr="00D3779E" w:rsidRDefault="004A607D" w:rsidP="004A607D">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4A607D" w:rsidRPr="00D3779E" w14:paraId="2238B19D" w14:textId="77777777" w:rsidTr="0064677B">
        <w:trPr>
          <w:cantSplit/>
          <w:tblHeader/>
        </w:trPr>
        <w:tc>
          <w:tcPr>
            <w:tcW w:w="4680" w:type="dxa"/>
            <w:tcBorders>
              <w:top w:val="single" w:sz="4" w:space="0" w:color="auto"/>
              <w:bottom w:val="single" w:sz="4" w:space="0" w:color="auto"/>
            </w:tcBorders>
            <w:vAlign w:val="center"/>
          </w:tcPr>
          <w:p w14:paraId="050B9690" w14:textId="77777777" w:rsidR="004A607D" w:rsidRPr="00D3779E" w:rsidRDefault="004A607D" w:rsidP="0064677B">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289BD79F" w14:textId="77777777" w:rsidR="004A607D" w:rsidRPr="00D3779E" w:rsidRDefault="004A607D" w:rsidP="0064677B">
            <w:pPr>
              <w:pStyle w:val="FormFieldCaption"/>
              <w:jc w:val="center"/>
              <w:rPr>
                <w:sz w:val="22"/>
              </w:rPr>
            </w:pPr>
            <w:r w:rsidRPr="00D3779E">
              <w:rPr>
                <w:sz w:val="22"/>
              </w:rPr>
              <w:t>DEGREE</w:t>
            </w:r>
          </w:p>
          <w:p w14:paraId="7DABC946" w14:textId="77777777" w:rsidR="004A607D" w:rsidRPr="00D3779E" w:rsidRDefault="004A607D" w:rsidP="0064677B">
            <w:pPr>
              <w:pStyle w:val="FormFieldCaption"/>
              <w:jc w:val="center"/>
              <w:rPr>
                <w:rStyle w:val="Emphasis"/>
              </w:rPr>
            </w:pPr>
            <w:r w:rsidRPr="00D3779E">
              <w:rPr>
                <w:rStyle w:val="Emphasis"/>
              </w:rPr>
              <w:t>(if applicable)</w:t>
            </w:r>
          </w:p>
          <w:p w14:paraId="42556C74" w14:textId="77777777" w:rsidR="004A607D" w:rsidRPr="00D3779E" w:rsidRDefault="004A607D" w:rsidP="0064677B">
            <w:pPr>
              <w:pStyle w:val="FormFieldCaption"/>
              <w:rPr>
                <w:sz w:val="22"/>
              </w:rPr>
            </w:pPr>
          </w:p>
        </w:tc>
        <w:tc>
          <w:tcPr>
            <w:tcW w:w="1350" w:type="dxa"/>
            <w:tcBorders>
              <w:top w:val="single" w:sz="4" w:space="0" w:color="auto"/>
              <w:bottom w:val="single" w:sz="4" w:space="0" w:color="auto"/>
            </w:tcBorders>
            <w:vAlign w:val="center"/>
          </w:tcPr>
          <w:p w14:paraId="622E78E1" w14:textId="77777777" w:rsidR="004A607D" w:rsidRDefault="004A607D" w:rsidP="0064677B">
            <w:pPr>
              <w:pStyle w:val="FormFieldCaption"/>
              <w:jc w:val="center"/>
              <w:rPr>
                <w:sz w:val="22"/>
              </w:rPr>
            </w:pPr>
            <w:r w:rsidRPr="00D3779E">
              <w:rPr>
                <w:sz w:val="22"/>
              </w:rPr>
              <w:t xml:space="preserve">Completion </w:t>
            </w:r>
          </w:p>
          <w:p w14:paraId="2BE0284E" w14:textId="77777777" w:rsidR="004A607D" w:rsidRPr="00D3779E" w:rsidRDefault="004A607D" w:rsidP="0064677B">
            <w:pPr>
              <w:pStyle w:val="FormFieldCaption"/>
              <w:jc w:val="center"/>
              <w:rPr>
                <w:sz w:val="22"/>
              </w:rPr>
            </w:pPr>
            <w:r w:rsidRPr="00D3779E">
              <w:rPr>
                <w:sz w:val="22"/>
              </w:rPr>
              <w:t>Date</w:t>
            </w:r>
          </w:p>
          <w:p w14:paraId="517706A3" w14:textId="77777777" w:rsidR="004A607D" w:rsidRPr="00D3779E" w:rsidRDefault="004A607D" w:rsidP="0064677B">
            <w:pPr>
              <w:pStyle w:val="FormFieldCaption"/>
              <w:jc w:val="center"/>
              <w:rPr>
                <w:sz w:val="22"/>
              </w:rPr>
            </w:pPr>
            <w:r w:rsidRPr="00D3779E">
              <w:rPr>
                <w:sz w:val="22"/>
              </w:rPr>
              <w:t>MM/YYYY</w:t>
            </w:r>
          </w:p>
          <w:p w14:paraId="5E466DEF" w14:textId="77777777" w:rsidR="004A607D" w:rsidRPr="00D3779E" w:rsidRDefault="004A607D" w:rsidP="0064677B">
            <w:pPr>
              <w:pStyle w:val="FormFieldCaption"/>
              <w:rPr>
                <w:sz w:val="22"/>
              </w:rPr>
            </w:pPr>
          </w:p>
        </w:tc>
        <w:tc>
          <w:tcPr>
            <w:tcW w:w="3276" w:type="dxa"/>
            <w:tcBorders>
              <w:top w:val="single" w:sz="4" w:space="0" w:color="auto"/>
              <w:bottom w:val="single" w:sz="4" w:space="0" w:color="auto"/>
            </w:tcBorders>
            <w:vAlign w:val="center"/>
          </w:tcPr>
          <w:p w14:paraId="4EF4580B" w14:textId="77777777" w:rsidR="004A607D" w:rsidRPr="00D3779E" w:rsidRDefault="004A607D" w:rsidP="0064677B">
            <w:pPr>
              <w:pStyle w:val="FormFieldCaption"/>
              <w:jc w:val="center"/>
              <w:rPr>
                <w:sz w:val="22"/>
              </w:rPr>
            </w:pPr>
            <w:r w:rsidRPr="00D3779E">
              <w:rPr>
                <w:sz w:val="22"/>
              </w:rPr>
              <w:t>FIELD OF STUDY</w:t>
            </w:r>
          </w:p>
          <w:p w14:paraId="0EE27F42" w14:textId="77777777" w:rsidR="004A607D" w:rsidRPr="00D3779E" w:rsidRDefault="004A607D" w:rsidP="0064677B">
            <w:pPr>
              <w:pStyle w:val="FormFieldCaption"/>
              <w:rPr>
                <w:sz w:val="22"/>
              </w:rPr>
            </w:pPr>
          </w:p>
        </w:tc>
      </w:tr>
      <w:tr w:rsidR="004A607D" w:rsidRPr="00D3779E" w14:paraId="72C95553" w14:textId="77777777" w:rsidTr="0064677B">
        <w:trPr>
          <w:cantSplit/>
          <w:trHeight w:val="395"/>
        </w:trPr>
        <w:tc>
          <w:tcPr>
            <w:tcW w:w="4680" w:type="dxa"/>
            <w:tcBorders>
              <w:top w:val="single" w:sz="4" w:space="0" w:color="auto"/>
            </w:tcBorders>
          </w:tcPr>
          <w:p w14:paraId="74029512" w14:textId="77777777" w:rsidR="004A607D" w:rsidRPr="00977FA5" w:rsidRDefault="004A607D" w:rsidP="0064677B">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221DC6DB" w14:textId="77777777" w:rsidR="004A607D" w:rsidRPr="00977FA5" w:rsidRDefault="004A607D" w:rsidP="0064677B">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6B628803" w14:textId="77777777" w:rsidR="004A607D" w:rsidRPr="00977FA5" w:rsidRDefault="004A607D" w:rsidP="0064677B">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3E08CDBB" w14:textId="77777777" w:rsidR="004A607D" w:rsidRPr="00977FA5" w:rsidRDefault="004A607D" w:rsidP="0064677B">
            <w:pPr>
              <w:pStyle w:val="FormFieldCaption"/>
              <w:spacing w:before="20" w:after="20"/>
              <w:rPr>
                <w:sz w:val="22"/>
                <w:szCs w:val="22"/>
              </w:rPr>
            </w:pPr>
            <w:r>
              <w:rPr>
                <w:sz w:val="22"/>
                <w:szCs w:val="22"/>
              </w:rPr>
              <w:t>Biomedical Engineering</w:t>
            </w:r>
          </w:p>
        </w:tc>
      </w:tr>
      <w:tr w:rsidR="004A607D" w:rsidRPr="00D3779E" w14:paraId="1928869E" w14:textId="77777777" w:rsidTr="0064677B">
        <w:trPr>
          <w:cantSplit/>
          <w:trHeight w:val="395"/>
        </w:trPr>
        <w:tc>
          <w:tcPr>
            <w:tcW w:w="4680" w:type="dxa"/>
            <w:tcBorders>
              <w:bottom w:val="nil"/>
            </w:tcBorders>
          </w:tcPr>
          <w:p w14:paraId="30DB3B8D" w14:textId="77777777" w:rsidR="004A607D" w:rsidRPr="00977FA5" w:rsidRDefault="004A607D" w:rsidP="0064677B">
            <w:pPr>
              <w:pStyle w:val="FormFieldCaption"/>
              <w:spacing w:before="20" w:after="20"/>
              <w:rPr>
                <w:sz w:val="22"/>
                <w:szCs w:val="22"/>
              </w:rPr>
            </w:pPr>
            <w:r>
              <w:rPr>
                <w:sz w:val="22"/>
                <w:szCs w:val="22"/>
              </w:rPr>
              <w:t>University of Cincinnati; Cincinnati, OH</w:t>
            </w:r>
          </w:p>
        </w:tc>
        <w:tc>
          <w:tcPr>
            <w:tcW w:w="1530" w:type="dxa"/>
            <w:tcBorders>
              <w:bottom w:val="nil"/>
            </w:tcBorders>
          </w:tcPr>
          <w:p w14:paraId="6588675D" w14:textId="77777777" w:rsidR="004A607D" w:rsidRPr="00977FA5" w:rsidRDefault="004A607D" w:rsidP="0064677B">
            <w:pPr>
              <w:pStyle w:val="FormFieldCaption"/>
              <w:spacing w:before="20" w:after="20"/>
              <w:jc w:val="center"/>
              <w:rPr>
                <w:sz w:val="22"/>
                <w:szCs w:val="22"/>
              </w:rPr>
            </w:pPr>
            <w:r>
              <w:rPr>
                <w:sz w:val="22"/>
                <w:szCs w:val="22"/>
              </w:rPr>
              <w:t>Ph.D.</w:t>
            </w:r>
          </w:p>
        </w:tc>
        <w:tc>
          <w:tcPr>
            <w:tcW w:w="1350" w:type="dxa"/>
            <w:tcBorders>
              <w:bottom w:val="nil"/>
            </w:tcBorders>
          </w:tcPr>
          <w:p w14:paraId="3CF23E24" w14:textId="77777777" w:rsidR="004A607D" w:rsidRPr="00977FA5" w:rsidRDefault="004A607D" w:rsidP="0064677B">
            <w:pPr>
              <w:pStyle w:val="FormFieldCaption"/>
              <w:spacing w:before="20" w:after="20"/>
              <w:jc w:val="center"/>
              <w:rPr>
                <w:sz w:val="22"/>
                <w:szCs w:val="22"/>
              </w:rPr>
            </w:pPr>
            <w:r>
              <w:rPr>
                <w:sz w:val="22"/>
                <w:szCs w:val="22"/>
              </w:rPr>
              <w:t>04/2016</w:t>
            </w:r>
          </w:p>
        </w:tc>
        <w:tc>
          <w:tcPr>
            <w:tcW w:w="3276" w:type="dxa"/>
            <w:tcBorders>
              <w:bottom w:val="nil"/>
            </w:tcBorders>
          </w:tcPr>
          <w:p w14:paraId="3446BF60" w14:textId="77777777" w:rsidR="004A607D" w:rsidRPr="00977FA5" w:rsidRDefault="004A607D" w:rsidP="0064677B">
            <w:pPr>
              <w:pStyle w:val="FormFieldCaption"/>
              <w:spacing w:before="20" w:after="20"/>
              <w:rPr>
                <w:sz w:val="22"/>
                <w:szCs w:val="22"/>
              </w:rPr>
            </w:pPr>
            <w:r>
              <w:rPr>
                <w:sz w:val="22"/>
                <w:szCs w:val="22"/>
              </w:rPr>
              <w:t>Biostatistics and Bioinformatics</w:t>
            </w:r>
          </w:p>
        </w:tc>
      </w:tr>
      <w:tr w:rsidR="004A607D" w:rsidRPr="00D3779E" w14:paraId="44D2BEB1" w14:textId="77777777" w:rsidTr="0064677B">
        <w:trPr>
          <w:cantSplit/>
          <w:trHeight w:val="395"/>
        </w:trPr>
        <w:tc>
          <w:tcPr>
            <w:tcW w:w="4680" w:type="dxa"/>
            <w:tcBorders>
              <w:top w:val="nil"/>
              <w:bottom w:val="single" w:sz="4" w:space="0" w:color="auto"/>
            </w:tcBorders>
          </w:tcPr>
          <w:p w14:paraId="42C10C7A" w14:textId="77777777" w:rsidR="004A607D" w:rsidRPr="00977FA5" w:rsidRDefault="004A607D" w:rsidP="0064677B">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03087D30" w14:textId="77777777" w:rsidR="004A607D" w:rsidRPr="00977FA5" w:rsidRDefault="004A607D" w:rsidP="0064677B">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77B75E3F" w14:textId="77777777" w:rsidR="004A607D" w:rsidRPr="00977FA5" w:rsidRDefault="004A607D" w:rsidP="0064677B">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50A77F7D" w14:textId="77777777" w:rsidR="004A607D" w:rsidRPr="00977FA5" w:rsidRDefault="004A607D" w:rsidP="0064677B">
            <w:pPr>
              <w:pStyle w:val="FormFieldCaption"/>
              <w:spacing w:before="20" w:after="20"/>
              <w:rPr>
                <w:sz w:val="22"/>
                <w:szCs w:val="22"/>
              </w:rPr>
            </w:pPr>
            <w:r>
              <w:rPr>
                <w:sz w:val="22"/>
                <w:szCs w:val="22"/>
              </w:rPr>
              <w:t>Biostatistics and Bioinformatics</w:t>
            </w:r>
          </w:p>
        </w:tc>
      </w:tr>
    </w:tbl>
    <w:p w14:paraId="78303473" w14:textId="77777777" w:rsidR="00063909" w:rsidRDefault="00000000">
      <w:pPr>
        <w:pStyle w:val="Heading1"/>
      </w:pPr>
      <w:r>
        <w:t>A. Personal Statement</w:t>
      </w:r>
    </w:p>
    <w:p w14:paraId="6C5913C4" w14:textId="77777777" w:rsidR="00063909"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305826F0" w14:textId="77777777" w:rsidR="00063909" w:rsidRDefault="00000000">
      <w:pPr>
        <w:pStyle w:val="BodyText"/>
      </w:pPr>
      <w:r>
        <w:t>As the PI of the proposed project and the creator and lead developer for DeGAUSS, I will work to oversee the successful completion of all project deliverables and objectives. I am uniquely positioned to lead this work due to my expertise in developing DeGAUSS software and my experience conducting patient-level biomedical health research that leverages environmental exposures and community characteristics made possible by the DeGAUSS approach. Additionally, my research group’s strong connection to open-source and data science communities convened by the National Institutes of Environmental Health Sciences enables us to facilitate the adoption of DeGAUSS, thereby enhancing its impact and fostering increased scientific research on a broader scale.</w:t>
      </w:r>
    </w:p>
    <w:p w14:paraId="40DA8BD8" w14:textId="77777777" w:rsidR="00063909" w:rsidRDefault="00000000">
      <w:pPr>
        <w:pStyle w:val="Heading2"/>
      </w:pPr>
      <w:bookmarkStart w:id="1" w:name="X29dfca1eddef84842f955b4d4668d2fb778aaee"/>
      <w:r>
        <w:t>Ongoing projects that I would like to highlight include:</w:t>
      </w:r>
    </w:p>
    <w:p w14:paraId="1B33C253" w14:textId="77777777" w:rsidR="00063909" w:rsidRDefault="00000000">
      <w:pPr>
        <w:pStyle w:val="FirstParagraph"/>
      </w:pPr>
      <w:r>
        <w:t>NIH/NHGRI R01HG011411</w:t>
      </w:r>
      <w:r>
        <w:br/>
        <w:t>Mersha T (PI)</w:t>
      </w:r>
      <w:r>
        <w:br/>
        <w:t>9/1/21 - 6/30/26</w:t>
      </w:r>
      <w:r>
        <w:br/>
      </w:r>
      <w:r>
        <w:rPr>
          <w:i/>
          <w:iCs/>
        </w:rPr>
        <w:t>Epigenome-wide variations and socio-environmental exposures in African American asthmatic children</w:t>
      </w:r>
    </w:p>
    <w:p w14:paraId="2BB2B05D" w14:textId="77777777" w:rsidR="00063909"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01249AD5" w14:textId="77777777" w:rsidR="00063909" w:rsidRDefault="00000000">
      <w:pPr>
        <w:pStyle w:val="BodyText"/>
      </w:pPr>
      <w:r>
        <w:t>NIH/NIEHS R01ES031621</w:t>
      </w:r>
      <w:r>
        <w:br/>
        <w:t>Yolton K, Ryan P, Cecil K (PI)</w:t>
      </w:r>
      <w:r>
        <w:br/>
      </w:r>
      <w:r>
        <w:lastRenderedPageBreak/>
        <w:t>3/3/21 - 12/31/25</w:t>
      </w:r>
      <w:r>
        <w:br/>
      </w:r>
      <w:r>
        <w:rPr>
          <w:i/>
          <w:iCs/>
        </w:rPr>
        <w:t>Longitudinal Impact of Air Pollution on Mental Health and Neuroimaging Outcomes during Adolescence in the Cincinnati Combined Childhood Cohorts (C4)</w:t>
      </w:r>
    </w:p>
    <w:p w14:paraId="745495F2" w14:textId="77777777" w:rsidR="00063909" w:rsidRDefault="00000000">
      <w:pPr>
        <w:pStyle w:val="BodyText"/>
      </w:pPr>
      <w:r>
        <w:t>NIH/NLM R01LM013222</w:t>
      </w:r>
      <w:r>
        <w:br/>
        <w:t>Brokamp C (PI)</w:t>
      </w:r>
      <w:r>
        <w:br/>
        <w:t>8/1/20 - 7/31/24</w:t>
      </w:r>
      <w:r>
        <w:br/>
      </w:r>
      <w:r>
        <w:rPr>
          <w:i/>
          <w:iCs/>
        </w:rPr>
        <w:t>A Framework for Automated and Reproducible Geomarker Curation and Computation at Scale</w:t>
      </w:r>
    </w:p>
    <w:p w14:paraId="6C096A6F" w14:textId="77777777" w:rsidR="00063909" w:rsidRDefault="00000000">
      <w:pPr>
        <w:pStyle w:val="BodyText"/>
      </w:pPr>
      <w:r>
        <w:t>NIH/NIEHS R01ES031054</w:t>
      </w:r>
      <w:r>
        <w:br/>
        <w:t>Brunst K (PI)</w:t>
      </w:r>
      <w:r>
        <w:br/>
        <w:t>7/1/20 - 4/29/25</w:t>
      </w:r>
      <w:r>
        <w:br/>
      </w:r>
      <w:r>
        <w:rPr>
          <w:i/>
          <w:iCs/>
        </w:rPr>
        <w:t>Epigenetics, Air Pollution, and Childhood Mental Health</w:t>
      </w:r>
    </w:p>
    <w:p w14:paraId="404523ED" w14:textId="77777777" w:rsidR="00063909" w:rsidRDefault="00000000">
      <w:pPr>
        <w:pStyle w:val="Heading2"/>
      </w:pPr>
      <w:bookmarkStart w:id="2" w:name="Xdddac61c362177a64e2bfa83af2ebe8ea38a9a1"/>
      <w:bookmarkEnd w:id="1"/>
      <w:r>
        <w:t>Peer-reviewed publications I would like to highlight include:</w:t>
      </w:r>
    </w:p>
    <w:p w14:paraId="378021D3" w14:textId="77777777" w:rsidR="00063909"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499E769D" w14:textId="77777777" w:rsidR="00063909"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5F395281" w14:textId="77777777" w:rsidR="00063909" w:rsidRDefault="00000000">
      <w:pPr>
        <w:numPr>
          <w:ilvl w:val="0"/>
          <w:numId w:val="24"/>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351F072A" w14:textId="77777777" w:rsidR="00063909"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262AA1B" w14:textId="77777777" w:rsidR="00063909" w:rsidRDefault="00000000">
      <w:pPr>
        <w:pStyle w:val="Heading1"/>
      </w:pPr>
      <w:bookmarkStart w:id="3" w:name="X5d31e2be646bf7699aebcbdedca9b6a74e022f9"/>
      <w:bookmarkEnd w:id="0"/>
      <w:bookmarkEnd w:id="2"/>
      <w:r>
        <w:t>B. Positions, Scientific Appointments, and Honors</w:t>
      </w:r>
    </w:p>
    <w:p w14:paraId="1E248B1A" w14:textId="77777777" w:rsidR="00063909"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063909" w14:paraId="208F4CF6" w14:textId="77777777">
        <w:tc>
          <w:tcPr>
            <w:tcW w:w="1440" w:type="dxa"/>
          </w:tcPr>
          <w:p w14:paraId="7AF92E40" w14:textId="77777777" w:rsidR="00063909" w:rsidRDefault="00000000">
            <w:pPr>
              <w:pStyle w:val="Compact"/>
            </w:pPr>
            <w:r>
              <w:t>2022 – Present</w:t>
            </w:r>
          </w:p>
        </w:tc>
        <w:tc>
          <w:tcPr>
            <w:tcW w:w="6480" w:type="dxa"/>
          </w:tcPr>
          <w:p w14:paraId="44703ADF" w14:textId="77777777" w:rsidR="00063909" w:rsidRDefault="00000000">
            <w:pPr>
              <w:pStyle w:val="Compact"/>
            </w:pPr>
            <w:r>
              <w:t>Associate Professor, Division of Biostatistics and Epidemiology, Cincinnati Children’s Hospital Medical Center, Department of Pediatrics, University of Cincinnati, College of Medicine</w:t>
            </w:r>
          </w:p>
        </w:tc>
      </w:tr>
      <w:tr w:rsidR="00063909" w14:paraId="0F28E319" w14:textId="77777777">
        <w:tc>
          <w:tcPr>
            <w:tcW w:w="1440" w:type="dxa"/>
          </w:tcPr>
          <w:p w14:paraId="34884BF0" w14:textId="77777777" w:rsidR="00063909" w:rsidRDefault="00000000">
            <w:pPr>
              <w:pStyle w:val="Compact"/>
            </w:pPr>
            <w:r>
              <w:t>2017 – 2022</w:t>
            </w:r>
          </w:p>
        </w:tc>
        <w:tc>
          <w:tcPr>
            <w:tcW w:w="6480" w:type="dxa"/>
          </w:tcPr>
          <w:p w14:paraId="6BD61678" w14:textId="77777777" w:rsidR="00063909" w:rsidRDefault="00000000">
            <w:pPr>
              <w:pStyle w:val="Compact"/>
            </w:pPr>
            <w:r>
              <w:t>Assistant Professor, Division of Biostatistics and Epidemiology, Cincinnati Children’s Hospital Medical Center, Department of Pediatrics, University of Cincinnati, College of Medicine</w:t>
            </w:r>
          </w:p>
        </w:tc>
      </w:tr>
    </w:tbl>
    <w:p w14:paraId="2E9CDFF8" w14:textId="77777777" w:rsidR="00063909"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063909" w14:paraId="646A6970" w14:textId="77777777">
        <w:tc>
          <w:tcPr>
            <w:tcW w:w="0" w:type="auto"/>
          </w:tcPr>
          <w:p w14:paraId="5348F52D" w14:textId="77777777" w:rsidR="00063909" w:rsidRDefault="00000000">
            <w:pPr>
              <w:pStyle w:val="Compact"/>
            </w:pPr>
            <w:r>
              <w:t>2024</w:t>
            </w:r>
          </w:p>
        </w:tc>
        <w:tc>
          <w:tcPr>
            <w:tcW w:w="0" w:type="auto"/>
          </w:tcPr>
          <w:p w14:paraId="30F28F26" w14:textId="77777777" w:rsidR="00063909" w:rsidRDefault="00000000">
            <w:pPr>
              <w:pStyle w:val="Compact"/>
            </w:pPr>
            <w:r>
              <w:t>NIH ZES1 LWJ-W (KA)</w:t>
            </w:r>
          </w:p>
        </w:tc>
      </w:tr>
      <w:tr w:rsidR="00063909" w14:paraId="77D4F370" w14:textId="77777777">
        <w:tc>
          <w:tcPr>
            <w:tcW w:w="0" w:type="auto"/>
          </w:tcPr>
          <w:p w14:paraId="615BD636" w14:textId="77777777" w:rsidR="00063909" w:rsidRDefault="00000000">
            <w:pPr>
              <w:pStyle w:val="Compact"/>
            </w:pPr>
            <w:r>
              <w:t>2023</w:t>
            </w:r>
          </w:p>
        </w:tc>
        <w:tc>
          <w:tcPr>
            <w:tcW w:w="0" w:type="auto"/>
          </w:tcPr>
          <w:p w14:paraId="1B35BE5F" w14:textId="77777777" w:rsidR="00063909" w:rsidRDefault="00000000">
            <w:pPr>
              <w:pStyle w:val="Compact"/>
            </w:pPr>
            <w:r>
              <w:t>NIH ZES1 BWD-D (HS)</w:t>
            </w:r>
          </w:p>
        </w:tc>
      </w:tr>
      <w:tr w:rsidR="00063909" w14:paraId="38E80AA6" w14:textId="77777777">
        <w:tc>
          <w:tcPr>
            <w:tcW w:w="0" w:type="auto"/>
          </w:tcPr>
          <w:p w14:paraId="3F8C00FB" w14:textId="77777777" w:rsidR="00063909" w:rsidRDefault="00000000">
            <w:pPr>
              <w:pStyle w:val="Compact"/>
            </w:pPr>
            <w:r>
              <w:t>2023</w:t>
            </w:r>
          </w:p>
        </w:tc>
        <w:tc>
          <w:tcPr>
            <w:tcW w:w="0" w:type="auto"/>
          </w:tcPr>
          <w:p w14:paraId="790E693C" w14:textId="77777777" w:rsidR="00063909" w:rsidRDefault="00000000">
            <w:pPr>
              <w:pStyle w:val="Compact"/>
            </w:pPr>
            <w:r>
              <w:t>NIH ZES1 LWJ-W (K)</w:t>
            </w:r>
          </w:p>
        </w:tc>
      </w:tr>
      <w:tr w:rsidR="00063909" w14:paraId="772C18B3" w14:textId="77777777">
        <w:tc>
          <w:tcPr>
            <w:tcW w:w="0" w:type="auto"/>
          </w:tcPr>
          <w:p w14:paraId="38ED52B4" w14:textId="77777777" w:rsidR="00063909" w:rsidRDefault="00000000">
            <w:pPr>
              <w:pStyle w:val="Compact"/>
            </w:pPr>
            <w:r>
              <w:t>2023</w:t>
            </w:r>
          </w:p>
        </w:tc>
        <w:tc>
          <w:tcPr>
            <w:tcW w:w="0" w:type="auto"/>
          </w:tcPr>
          <w:p w14:paraId="038A996A" w14:textId="77777777" w:rsidR="00063909" w:rsidRDefault="00000000">
            <w:pPr>
              <w:pStyle w:val="Compact"/>
            </w:pPr>
            <w:r>
              <w:t>NIH ZES1 LKB-K (P2)</w:t>
            </w:r>
          </w:p>
        </w:tc>
      </w:tr>
      <w:tr w:rsidR="00063909" w14:paraId="4496811F" w14:textId="77777777">
        <w:tc>
          <w:tcPr>
            <w:tcW w:w="0" w:type="auto"/>
          </w:tcPr>
          <w:p w14:paraId="71BC76C6" w14:textId="77777777" w:rsidR="00063909" w:rsidRDefault="00000000">
            <w:pPr>
              <w:pStyle w:val="Compact"/>
            </w:pPr>
            <w:r>
              <w:t>2023</w:t>
            </w:r>
          </w:p>
        </w:tc>
        <w:tc>
          <w:tcPr>
            <w:tcW w:w="0" w:type="auto"/>
          </w:tcPr>
          <w:p w14:paraId="66256B69" w14:textId="77777777" w:rsidR="00063909" w:rsidRDefault="00000000">
            <w:pPr>
              <w:pStyle w:val="Compact"/>
            </w:pPr>
            <w:r>
              <w:t>NIH ZRG1 MCST–B (14)</w:t>
            </w:r>
          </w:p>
        </w:tc>
      </w:tr>
      <w:tr w:rsidR="00063909" w14:paraId="0A812560" w14:textId="77777777">
        <w:tc>
          <w:tcPr>
            <w:tcW w:w="0" w:type="auto"/>
          </w:tcPr>
          <w:p w14:paraId="5CE46444" w14:textId="77777777" w:rsidR="00063909" w:rsidRDefault="00000000">
            <w:pPr>
              <w:pStyle w:val="Compact"/>
            </w:pPr>
            <w:r>
              <w:t>2023</w:t>
            </w:r>
          </w:p>
        </w:tc>
        <w:tc>
          <w:tcPr>
            <w:tcW w:w="0" w:type="auto"/>
          </w:tcPr>
          <w:p w14:paraId="40E77505" w14:textId="77777777" w:rsidR="00063909" w:rsidRDefault="00000000">
            <w:pPr>
              <w:pStyle w:val="Compact"/>
            </w:pPr>
            <w:r>
              <w:t>NIH ZCTA1 TCRB-J (M2)</w:t>
            </w:r>
          </w:p>
        </w:tc>
      </w:tr>
      <w:tr w:rsidR="00063909" w14:paraId="179ECDE1" w14:textId="77777777">
        <w:tc>
          <w:tcPr>
            <w:tcW w:w="0" w:type="auto"/>
          </w:tcPr>
          <w:p w14:paraId="17837E36" w14:textId="77777777" w:rsidR="00063909" w:rsidRDefault="00000000">
            <w:pPr>
              <w:pStyle w:val="Compact"/>
            </w:pPr>
            <w:r>
              <w:t>2022</w:t>
            </w:r>
          </w:p>
        </w:tc>
        <w:tc>
          <w:tcPr>
            <w:tcW w:w="0" w:type="auto"/>
          </w:tcPr>
          <w:p w14:paraId="2A8DA926" w14:textId="77777777" w:rsidR="00063909" w:rsidRDefault="00000000">
            <w:pPr>
              <w:pStyle w:val="Compact"/>
            </w:pPr>
            <w:r>
              <w:t>NIH ZES1 WL-W (K)</w:t>
            </w:r>
          </w:p>
        </w:tc>
      </w:tr>
      <w:tr w:rsidR="00063909" w14:paraId="11F678BE" w14:textId="77777777">
        <w:tc>
          <w:tcPr>
            <w:tcW w:w="0" w:type="auto"/>
          </w:tcPr>
          <w:p w14:paraId="424CF79F" w14:textId="77777777" w:rsidR="00063909" w:rsidRDefault="00000000">
            <w:pPr>
              <w:pStyle w:val="Compact"/>
            </w:pPr>
            <w:r>
              <w:t>2022</w:t>
            </w:r>
          </w:p>
        </w:tc>
        <w:tc>
          <w:tcPr>
            <w:tcW w:w="0" w:type="auto"/>
          </w:tcPr>
          <w:p w14:paraId="1DC46229" w14:textId="77777777" w:rsidR="00063909" w:rsidRDefault="00000000">
            <w:pPr>
              <w:pStyle w:val="Compact"/>
            </w:pPr>
            <w:r>
              <w:t>NIH ZES1 LWF-S (K9)</w:t>
            </w:r>
          </w:p>
        </w:tc>
      </w:tr>
      <w:tr w:rsidR="00063909" w14:paraId="09FB50B2" w14:textId="77777777">
        <w:tc>
          <w:tcPr>
            <w:tcW w:w="0" w:type="auto"/>
          </w:tcPr>
          <w:p w14:paraId="3782CD31" w14:textId="77777777" w:rsidR="00063909" w:rsidRDefault="00000000">
            <w:pPr>
              <w:pStyle w:val="Compact"/>
            </w:pPr>
            <w:r>
              <w:t>2022</w:t>
            </w:r>
          </w:p>
        </w:tc>
        <w:tc>
          <w:tcPr>
            <w:tcW w:w="0" w:type="auto"/>
          </w:tcPr>
          <w:p w14:paraId="3006A52C" w14:textId="77777777" w:rsidR="00063909" w:rsidRDefault="00000000">
            <w:pPr>
              <w:pStyle w:val="Compact"/>
            </w:pPr>
            <w:r>
              <w:t>NIH ZES1 LKB-S (KS)</w:t>
            </w:r>
          </w:p>
        </w:tc>
      </w:tr>
      <w:tr w:rsidR="00063909" w14:paraId="271030A7" w14:textId="77777777">
        <w:tc>
          <w:tcPr>
            <w:tcW w:w="0" w:type="auto"/>
          </w:tcPr>
          <w:p w14:paraId="095369A0" w14:textId="77777777" w:rsidR="00063909" w:rsidRDefault="00000000">
            <w:pPr>
              <w:pStyle w:val="Compact"/>
            </w:pPr>
            <w:r>
              <w:t>2019</w:t>
            </w:r>
          </w:p>
        </w:tc>
        <w:tc>
          <w:tcPr>
            <w:tcW w:w="0" w:type="auto"/>
          </w:tcPr>
          <w:p w14:paraId="6007D200" w14:textId="77777777" w:rsidR="00063909" w:rsidRDefault="00000000">
            <w:pPr>
              <w:pStyle w:val="Compact"/>
            </w:pPr>
            <w:r>
              <w:t>NIH SIEE study section, early career reviewer</w:t>
            </w:r>
          </w:p>
        </w:tc>
      </w:tr>
    </w:tbl>
    <w:p w14:paraId="33274AAA" w14:textId="77777777" w:rsidR="00063909" w:rsidRDefault="00000000">
      <w:pPr>
        <w:pStyle w:val="Heading2"/>
      </w:pPr>
      <w:bookmarkStart w:id="6" w:name="awards"/>
      <w:bookmarkEnd w:id="5"/>
      <w:r>
        <w:lastRenderedPageBreak/>
        <w:t>Awards</w:t>
      </w:r>
    </w:p>
    <w:tbl>
      <w:tblPr>
        <w:tblStyle w:val="Table"/>
        <w:tblW w:w="5000" w:type="pct"/>
        <w:tblLayout w:type="fixed"/>
        <w:tblLook w:val="0000" w:firstRow="0" w:lastRow="0" w:firstColumn="0" w:lastColumn="0" w:noHBand="0" w:noVBand="0"/>
      </w:tblPr>
      <w:tblGrid>
        <w:gridCol w:w="1028"/>
        <w:gridCol w:w="9772"/>
      </w:tblGrid>
      <w:tr w:rsidR="00063909" w14:paraId="7EBCEE52" w14:textId="77777777">
        <w:tc>
          <w:tcPr>
            <w:tcW w:w="754" w:type="dxa"/>
          </w:tcPr>
          <w:p w14:paraId="056826FD" w14:textId="77777777" w:rsidR="00063909" w:rsidRDefault="00000000">
            <w:pPr>
              <w:pStyle w:val="Compact"/>
            </w:pPr>
            <w:r>
              <w:t>2020</w:t>
            </w:r>
          </w:p>
        </w:tc>
        <w:tc>
          <w:tcPr>
            <w:tcW w:w="7165" w:type="dxa"/>
          </w:tcPr>
          <w:p w14:paraId="07AC797A" w14:textId="77777777" w:rsidR="00063909" w:rsidRDefault="00000000">
            <w:pPr>
              <w:pStyle w:val="Compact"/>
            </w:pPr>
            <w:r>
              <w:t>Cincinnati Children’s Epidemiology and Biostatistics Top Publication</w:t>
            </w:r>
          </w:p>
        </w:tc>
      </w:tr>
      <w:tr w:rsidR="00063909" w14:paraId="074DD8C5" w14:textId="77777777">
        <w:tc>
          <w:tcPr>
            <w:tcW w:w="754" w:type="dxa"/>
          </w:tcPr>
          <w:p w14:paraId="310FB80D" w14:textId="77777777" w:rsidR="00063909" w:rsidRDefault="00000000">
            <w:pPr>
              <w:pStyle w:val="Compact"/>
            </w:pPr>
            <w:r>
              <w:t>2017</w:t>
            </w:r>
          </w:p>
        </w:tc>
        <w:tc>
          <w:tcPr>
            <w:tcW w:w="7165" w:type="dxa"/>
          </w:tcPr>
          <w:p w14:paraId="431492BB" w14:textId="77777777" w:rsidR="00063909" w:rsidRDefault="00000000">
            <w:pPr>
              <w:pStyle w:val="Compact"/>
            </w:pPr>
            <w:r>
              <w:t>Cincinnati Children’s Epidemiology and Biostatistics Top Publication and Top Research Achievement</w:t>
            </w:r>
          </w:p>
        </w:tc>
      </w:tr>
      <w:tr w:rsidR="00063909" w14:paraId="62DC5E70" w14:textId="77777777">
        <w:tc>
          <w:tcPr>
            <w:tcW w:w="754" w:type="dxa"/>
          </w:tcPr>
          <w:p w14:paraId="50819FF5" w14:textId="77777777" w:rsidR="00063909" w:rsidRDefault="00000000">
            <w:pPr>
              <w:pStyle w:val="Compact"/>
            </w:pPr>
            <w:r>
              <w:t>2016</w:t>
            </w:r>
          </w:p>
        </w:tc>
        <w:tc>
          <w:tcPr>
            <w:tcW w:w="7165" w:type="dxa"/>
          </w:tcPr>
          <w:p w14:paraId="17E26228" w14:textId="77777777" w:rsidR="00063909" w:rsidRDefault="00000000">
            <w:pPr>
              <w:pStyle w:val="Compact"/>
            </w:pPr>
            <w:r>
              <w:t>Cincinnati Children’s Arnold Strauss Fellowship Awardee</w:t>
            </w:r>
          </w:p>
        </w:tc>
      </w:tr>
    </w:tbl>
    <w:p w14:paraId="3B1FDA96" w14:textId="77777777" w:rsidR="00063909" w:rsidRDefault="00000000">
      <w:pPr>
        <w:pStyle w:val="Heading1"/>
      </w:pPr>
      <w:bookmarkStart w:id="7" w:name="c.-contributions-to-science"/>
      <w:bookmarkEnd w:id="3"/>
      <w:bookmarkEnd w:id="6"/>
      <w:r>
        <w:t>C. Contributions to Science</w:t>
      </w:r>
    </w:p>
    <w:p w14:paraId="5011758C" w14:textId="77777777" w:rsidR="00063909" w:rsidRDefault="00000000">
      <w:pPr>
        <w:pStyle w:val="Heading2"/>
      </w:pPr>
      <w:bookmarkStart w:id="8" w:name="Xd9163a628e6fdb35511b2a8702dc901b13c46e9"/>
      <w:r>
        <w:t>Privacy-based Methods and Software for Geocoding and Geomarker Assessment</w:t>
      </w:r>
    </w:p>
    <w:p w14:paraId="48D75985" w14:textId="77777777" w:rsidR="00063909"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08921F1B" w14:textId="77777777" w:rsidR="00063909"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68C015D7" w14:textId="77777777" w:rsidR="00063909"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C12BA70" w14:textId="77777777" w:rsidR="00063909"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658732A7" w14:textId="77777777" w:rsidR="00063909"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EAF13F4" w14:textId="77777777" w:rsidR="00063909" w:rsidRDefault="00000000">
      <w:pPr>
        <w:pStyle w:val="Heading2"/>
      </w:pPr>
      <w:bookmarkStart w:id="9" w:name="X1918f807ef3509433f5daebb9f591f51071797f"/>
      <w:bookmarkEnd w:id="8"/>
      <w:r>
        <w:t>Spatiotemporal Exposure Assessment Methods and Machine Learning Models</w:t>
      </w:r>
    </w:p>
    <w:p w14:paraId="6D9D1E9A" w14:textId="77777777" w:rsidR="00063909"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3FABE52B" w14:textId="77777777" w:rsidR="00063909"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408379C3" w14:textId="77777777" w:rsidR="00063909"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EE31133" w14:textId="77777777" w:rsidR="00063909" w:rsidRDefault="00000000">
      <w:pPr>
        <w:numPr>
          <w:ilvl w:val="0"/>
          <w:numId w:val="26"/>
        </w:numPr>
      </w:pPr>
      <w:r>
        <w:rPr>
          <w:b/>
          <w:bCs/>
        </w:rPr>
        <w:lastRenderedPageBreak/>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8177F76" w14:textId="77777777" w:rsidR="00063909"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7881929A" w14:textId="77777777" w:rsidR="00063909" w:rsidRDefault="00000000">
      <w:pPr>
        <w:pStyle w:val="Heading2"/>
      </w:pPr>
      <w:bookmarkStart w:id="10" w:name="X887e03c63b1cff1703d02ee410b927b2b453fee"/>
      <w:bookmarkEnd w:id="9"/>
      <w:r>
        <w:t>Built Environment and Pediatric Psychiatric Disorders</w:t>
      </w:r>
    </w:p>
    <w:p w14:paraId="1DE21BC1" w14:textId="77777777" w:rsidR="00063909"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064F6DB2" w14:textId="77777777" w:rsidR="00063909"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302FEA15" w14:textId="77777777" w:rsidR="00063909"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3933E5BF" w14:textId="77777777" w:rsidR="00063909"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17019A1E" w14:textId="77777777" w:rsidR="00063909"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3382408C" w14:textId="77777777" w:rsidR="00063909" w:rsidRDefault="00000000">
      <w:pPr>
        <w:pStyle w:val="Heading2"/>
      </w:pPr>
      <w:bookmarkStart w:id="11" w:name="X85986e86d026ec2acdf2f0807db4d0bf595502a"/>
      <w:bookmarkEnd w:id="10"/>
      <w:r>
        <w:t>Causal Mediation of Place-Based Factors on Pediatric Health Disparities</w:t>
      </w:r>
    </w:p>
    <w:p w14:paraId="26F317EC" w14:textId="77777777" w:rsidR="00063909"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56E98323" w14:textId="77777777" w:rsidR="00063909"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5758BDB7" w14:textId="77777777" w:rsidR="00063909" w:rsidRDefault="00000000">
      <w:pPr>
        <w:numPr>
          <w:ilvl w:val="0"/>
          <w:numId w:val="28"/>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0272F3D2" w14:textId="77777777" w:rsidR="00063909"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0F0066B4" w14:textId="77777777" w:rsidR="00063909"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w:t>
      </w:r>
      <w:r>
        <w:lastRenderedPageBreak/>
        <w:t xml:space="preserve">Disparities Through Neighborhood Poverty. </w:t>
      </w:r>
      <w:r>
        <w:rPr>
          <w:i/>
          <w:iCs/>
        </w:rPr>
        <w:t>American Journal of Respiratory and Critical Care Medicine</w:t>
      </w:r>
      <w:r>
        <w:t>. Online. 2024.</w:t>
      </w:r>
    </w:p>
    <w:p w14:paraId="1D70CFB4" w14:textId="77777777" w:rsidR="00063909" w:rsidRDefault="00000000">
      <w:pPr>
        <w:pStyle w:val="Heading2"/>
      </w:pPr>
      <w:bookmarkStart w:id="12" w:name="fairness-in-pediatric-precision-medicine"/>
      <w:bookmarkEnd w:id="11"/>
      <w:r>
        <w:t>Fairness in Pediatric Precision Medicine</w:t>
      </w:r>
    </w:p>
    <w:p w14:paraId="0BDCDB60" w14:textId="77777777" w:rsidR="00063909"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32D8A115" w14:textId="77777777" w:rsidR="00063909"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3BA866BD" w14:textId="77777777" w:rsidR="00063909"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467A3EC5" w14:textId="77777777" w:rsidR="00063909"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063909"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6788A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526407872">
    <w:abstractNumId w:val="10"/>
  </w:num>
  <w:num w:numId="24" w16cid:durableId="426659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09483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54971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6035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0838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07031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063909"/>
    <w:rsid w:val="0011271F"/>
    <w:rsid w:val="003052F7"/>
    <w:rsid w:val="00346270"/>
    <w:rsid w:val="00390FC2"/>
    <w:rsid w:val="004076A2"/>
    <w:rsid w:val="004308B6"/>
    <w:rsid w:val="00481B4B"/>
    <w:rsid w:val="00496265"/>
    <w:rsid w:val="004A607D"/>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23BA9"/>
  <w15:docId w15:val="{E1A40859-F482-7048-A231-F7A79EBFA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4A607D"/>
    <w:pPr>
      <w:spacing w:before="100" w:beforeAutospacing="1" w:after="100" w:afterAutospacing="1"/>
    </w:pPr>
    <w:rPr>
      <w:rFonts w:eastAsia="Arial Unicode MS" w:cs="Times New Roman"/>
    </w:rPr>
  </w:style>
  <w:style w:type="paragraph" w:customStyle="1" w:styleId="HeadingNote">
    <w:name w:val="Heading Note"/>
    <w:basedOn w:val="Normal"/>
    <w:rsid w:val="004A607D"/>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4A607D"/>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4A607D"/>
    <w:rPr>
      <w:b/>
      <w:bCs/>
    </w:rPr>
  </w:style>
  <w:style w:type="paragraph" w:customStyle="1" w:styleId="FormFieldCaption1">
    <w:name w:val="Form Field Caption1"/>
    <w:basedOn w:val="FormFieldCaption"/>
    <w:qFormat/>
    <w:rsid w:val="004A607D"/>
    <w:pPr>
      <w:spacing w:after="160"/>
    </w:pPr>
  </w:style>
  <w:style w:type="table" w:styleId="TableGrid">
    <w:name w:val="Table Grid"/>
    <w:basedOn w:val="TableNormal"/>
    <w:rsid w:val="004A607D"/>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4A607D"/>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63</Words>
  <Characters>13474</Characters>
  <Application>Microsoft Office Word</Application>
  <DocSecurity>0</DocSecurity>
  <Lines>112</Lines>
  <Paragraphs>31</Paragraphs>
  <ScaleCrop>false</ScaleCrop>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4-11-26T21:39:00Z</dcterms:created>
  <dcterms:modified xsi:type="dcterms:W3CDTF">2024-11-2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